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716455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697756055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3A5E70A5" w14:textId="105F2297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C54669">
        <w:rPr>
          <w:rFonts w:ascii="Arial" w:hAnsi="Arial" w:cs="Arial"/>
          <w:b/>
          <w:sz w:val="44"/>
          <w:szCs w:val="44"/>
        </w:rPr>
        <w:t>SW</w:t>
      </w:r>
      <w:r w:rsidR="00667889">
        <w:rPr>
          <w:rFonts w:ascii="Arial" w:hAnsi="Arial" w:cs="Arial"/>
          <w:b/>
          <w:sz w:val="44"/>
          <w:szCs w:val="44"/>
        </w:rPr>
        <w:t>R</w:t>
      </w:r>
    </w:p>
    <w:p w14:paraId="54144714" w14:textId="2ED62A7E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3B14F8">
        <w:rPr>
          <w:rFonts w:ascii="Arial" w:hAnsi="Arial" w:cs="Arial"/>
          <w:b/>
          <w:bCs/>
          <w:sz w:val="28"/>
          <w:szCs w:val="28"/>
        </w:rPr>
        <w:t>2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</w:t>
      </w:r>
      <w:r w:rsidR="008524B5">
        <w:rPr>
          <w:rFonts w:ascii="Arial" w:hAnsi="Arial" w:cs="Arial"/>
          <w:b/>
          <w:bCs/>
          <w:sz w:val="28"/>
          <w:szCs w:val="28"/>
        </w:rPr>
        <w:t>8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51F67CC2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="00D7320E">
        <w:rPr>
          <w:rFonts w:ascii="Arial" w:hAnsi="Arial" w:cs="Arial"/>
          <w:sz w:val="16"/>
          <w:szCs w:val="16"/>
        </w:rPr>
        <w:t>SW</w:t>
      </w:r>
      <w:r>
        <w:rPr>
          <w:rFonts w:ascii="Arial" w:hAnsi="Arial" w:cs="Arial"/>
          <w:sz w:val="16"/>
          <w:szCs w:val="16"/>
        </w:rPr>
        <w:t>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</w:t>
      </w:r>
      <w:r w:rsidR="008524B5">
        <w:rPr>
          <w:rFonts w:ascii="Arial" w:hAnsi="Arial" w:cs="Arial"/>
          <w:sz w:val="16"/>
          <w:szCs w:val="16"/>
          <w:u w:val="single"/>
        </w:rPr>
        <w:t>3</w:t>
      </w:r>
      <w:r w:rsidR="00CA7F60" w:rsidRPr="00974ED8">
        <w:rPr>
          <w:rFonts w:ascii="Arial" w:hAnsi="Arial" w:cs="Arial"/>
          <w:sz w:val="16"/>
          <w:szCs w:val="16"/>
          <w:u w:val="single"/>
        </w:rPr>
        <w:t>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74669867" w14:textId="0DD605EA" w:rsidR="00A15EF9" w:rsidRPr="003E5BDC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8524B5">
        <w:rPr>
          <w:rFonts w:ascii="Arial" w:hAnsi="Arial" w:cs="Arial"/>
          <w:sz w:val="16"/>
          <w:szCs w:val="16"/>
        </w:rPr>
        <w:t>8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3570CAB0" w14:textId="77777777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1FA033E1" w:rsidR="00C85453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 w:rsidRPr="003B14F8">
        <w:rPr>
          <w:rFonts w:ascii="Arial" w:hAnsi="Arial" w:cs="Arial"/>
          <w:b/>
          <w:bCs/>
          <w:color w:val="FF0000"/>
          <w:sz w:val="28"/>
          <w:szCs w:val="28"/>
        </w:rPr>
        <w:t xml:space="preserve">Make payment to </w:t>
      </w:r>
      <w:r w:rsidR="00D7320E">
        <w:rPr>
          <w:rFonts w:ascii="Arial" w:hAnsi="Arial" w:cs="Arial"/>
          <w:b/>
          <w:bCs/>
          <w:color w:val="FF0000"/>
          <w:sz w:val="28"/>
          <w:szCs w:val="28"/>
        </w:rPr>
        <w:t>SWR</w:t>
      </w:r>
      <w:r w:rsidRPr="003B14F8">
        <w:rPr>
          <w:rFonts w:ascii="Arial" w:hAnsi="Arial" w:cs="Arial"/>
          <w:b/>
          <w:bCs/>
          <w:color w:val="FF0000"/>
          <w:sz w:val="28"/>
          <w:szCs w:val="28"/>
        </w:rPr>
        <w:t xml:space="preserve"> and mail to:</w:t>
      </w:r>
    </w:p>
    <w:p w14:paraId="05672776" w14:textId="77777777" w:rsidR="00B51B68" w:rsidRPr="00B51B68" w:rsidRDefault="00B51B68" w:rsidP="00B51B68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LIONEL NEWBY</w:t>
      </w:r>
    </w:p>
    <w:p w14:paraId="61618E77" w14:textId="77777777" w:rsidR="00B51B68" w:rsidRPr="00B51B68" w:rsidRDefault="00B51B68" w:rsidP="00B51B68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SWR TREASURER</w:t>
      </w:r>
    </w:p>
    <w:p w14:paraId="76A358B3" w14:textId="77777777" w:rsidR="00B51B68" w:rsidRPr="00B51B68" w:rsidRDefault="00B51B68" w:rsidP="00B51B68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PO BOX 751453</w:t>
      </w:r>
    </w:p>
    <w:p w14:paraId="451EF5D5" w14:textId="77777777" w:rsidR="00B72396" w:rsidRDefault="00B51B68" w:rsidP="00B51B68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LAS VEGAS, NV 89136</w:t>
      </w:r>
    </w:p>
    <w:p w14:paraId="33A5CBF8" w14:textId="6ABBE3CC" w:rsidR="00E8017D" w:rsidRPr="00C85453" w:rsidRDefault="00C85453" w:rsidP="00B51B68">
      <w:pPr>
        <w:pBdr>
          <w:bottom w:val="dotted" w:sz="24" w:space="1" w:color="auto"/>
        </w:pBdr>
        <w:jc w:val="center"/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67496124" w14:textId="1A66B28A" w:rsidR="003B14F8" w:rsidRPr="00B83A3B" w:rsidRDefault="0078185D" w:rsidP="00900C1C">
      <w:pPr>
        <w:pStyle w:val="Heading2"/>
        <w:jc w:val="center"/>
        <w:rPr>
          <w:rFonts w:ascii="Arial" w:hAnsi="Arial" w:cs="Arial"/>
          <w:szCs w:val="18"/>
        </w:rPr>
      </w:pPr>
      <w:r w:rsidRPr="00B83A3B">
        <w:rPr>
          <w:rFonts w:ascii="Arial" w:hAnsi="Arial" w:cs="Arial"/>
          <w:szCs w:val="18"/>
        </w:rPr>
        <w:t xml:space="preserve">FOR </w:t>
      </w:r>
      <w:r w:rsidR="00D7320E">
        <w:rPr>
          <w:rFonts w:ascii="Arial" w:hAnsi="Arial" w:cs="Arial"/>
          <w:szCs w:val="18"/>
        </w:rPr>
        <w:t>SWR</w:t>
      </w:r>
      <w:r w:rsidRPr="00B83A3B">
        <w:rPr>
          <w:rFonts w:ascii="Arial" w:hAnsi="Arial" w:cs="Arial"/>
          <w:szCs w:val="18"/>
        </w:rPr>
        <w:t xml:space="preserve"> TREASURER USE ONLY</w:t>
      </w:r>
    </w:p>
    <w:p w14:paraId="5B2BA3C3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527FD4FF" w14:textId="6F2ECCDF" w:rsidR="00E8017D" w:rsidRPr="00042855" w:rsidRDefault="00D60F86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REGIONAL </w:t>
      </w:r>
      <w:r w:rsidR="0025218D">
        <w:rPr>
          <w:rFonts w:ascii="Arial" w:hAnsi="Arial" w:cs="Arial"/>
          <w:sz w:val="16"/>
          <w:szCs w:val="16"/>
        </w:rPr>
        <w:t>REBTE:</w:t>
      </w:r>
      <w:r w:rsidR="00E8017D" w:rsidRPr="00042855">
        <w:rPr>
          <w:rFonts w:ascii="Arial" w:hAnsi="Arial" w:cs="Arial"/>
          <w:sz w:val="16"/>
          <w:szCs w:val="16"/>
        </w:rPr>
        <w:t xml:space="preserve"> $ _________________                             </w:t>
      </w:r>
      <w:r w:rsidR="008E3729">
        <w:rPr>
          <w:rFonts w:ascii="Arial" w:hAnsi="Arial" w:cs="Arial"/>
          <w:sz w:val="16"/>
          <w:szCs w:val="16"/>
        </w:rPr>
        <w:t xml:space="preserve">          </w:t>
      </w:r>
      <w:r w:rsidR="0025218D">
        <w:rPr>
          <w:rFonts w:ascii="Arial" w:hAnsi="Arial" w:cs="Arial"/>
          <w:sz w:val="16"/>
          <w:szCs w:val="16"/>
        </w:rPr>
        <w:t>IABPFF Amount: $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224AE329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0D1B0B30" w14:textId="34364D94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OMMENTS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_______</w:t>
      </w:r>
    </w:p>
    <w:p w14:paraId="52B6E68B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6188EE07" w14:textId="2DF95ECF" w:rsidR="00E8017D" w:rsidRPr="00042855" w:rsidRDefault="00E8017D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6"/>
          <w:szCs w:val="16"/>
        </w:rPr>
        <w:t>DATE ACCEPTED___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33E2BEF3" w14:textId="77777777" w:rsidR="00042855" w:rsidRDefault="00042855" w:rsidP="00042855">
      <w:pPr>
        <w:jc w:val="center"/>
        <w:rPr>
          <w:rFonts w:ascii="Arial" w:hAnsi="Arial" w:cs="Arial"/>
          <w:bCs/>
          <w:sz w:val="16"/>
          <w:szCs w:val="16"/>
          <w:u w:val="single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11809C7F" w14:textId="77777777" w:rsidR="003B14F8" w:rsidRPr="00042855" w:rsidRDefault="003B14F8" w:rsidP="00042855">
      <w:pPr>
        <w:jc w:val="center"/>
        <w:rPr>
          <w:rFonts w:ascii="Arial" w:hAnsi="Arial" w:cs="Arial"/>
          <w:sz w:val="16"/>
          <w:szCs w:val="16"/>
        </w:rPr>
      </w:pP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79C20" w14:textId="77777777" w:rsidR="003B14F8" w:rsidRDefault="003B14F8" w:rsidP="003B14F8">
      <w:r>
        <w:separator/>
      </w:r>
    </w:p>
  </w:endnote>
  <w:endnote w:type="continuationSeparator" w:id="0">
    <w:p w14:paraId="4507ED1A" w14:textId="77777777" w:rsidR="003B14F8" w:rsidRDefault="003B14F8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4F1AB" w14:textId="77777777" w:rsidR="003B14F8" w:rsidRDefault="003B14F8" w:rsidP="003B14F8">
      <w:r>
        <w:separator/>
      </w:r>
    </w:p>
  </w:footnote>
  <w:footnote w:type="continuationSeparator" w:id="0">
    <w:p w14:paraId="77E3AF10" w14:textId="77777777" w:rsidR="003B14F8" w:rsidRDefault="003B14F8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41D2E690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2, to December 31, 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qQUAIJZENS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126333"/>
    <w:rsid w:val="001640DD"/>
    <w:rsid w:val="001B6AE1"/>
    <w:rsid w:val="001C6907"/>
    <w:rsid w:val="00200392"/>
    <w:rsid w:val="00236649"/>
    <w:rsid w:val="00251D2C"/>
    <w:rsid w:val="0025218D"/>
    <w:rsid w:val="002D27EB"/>
    <w:rsid w:val="002E59D2"/>
    <w:rsid w:val="002F5BF2"/>
    <w:rsid w:val="003B14F8"/>
    <w:rsid w:val="003D1A2A"/>
    <w:rsid w:val="003E5BDC"/>
    <w:rsid w:val="003F5D4B"/>
    <w:rsid w:val="00411ED9"/>
    <w:rsid w:val="004B7202"/>
    <w:rsid w:val="004C2D09"/>
    <w:rsid w:val="00652787"/>
    <w:rsid w:val="00655546"/>
    <w:rsid w:val="00656955"/>
    <w:rsid w:val="00667889"/>
    <w:rsid w:val="0070614F"/>
    <w:rsid w:val="00716455"/>
    <w:rsid w:val="00762869"/>
    <w:rsid w:val="0078185D"/>
    <w:rsid w:val="00790CB8"/>
    <w:rsid w:val="007C06EE"/>
    <w:rsid w:val="007F74D3"/>
    <w:rsid w:val="0081110E"/>
    <w:rsid w:val="008524B5"/>
    <w:rsid w:val="008E3729"/>
    <w:rsid w:val="00900C1C"/>
    <w:rsid w:val="009070A6"/>
    <w:rsid w:val="00907898"/>
    <w:rsid w:val="00974ED8"/>
    <w:rsid w:val="009F56A6"/>
    <w:rsid w:val="00A15EF9"/>
    <w:rsid w:val="00A56ADA"/>
    <w:rsid w:val="00AE4CEB"/>
    <w:rsid w:val="00B2513C"/>
    <w:rsid w:val="00B51B68"/>
    <w:rsid w:val="00B72396"/>
    <w:rsid w:val="00B83A3B"/>
    <w:rsid w:val="00BB40F9"/>
    <w:rsid w:val="00BF1839"/>
    <w:rsid w:val="00C35AA8"/>
    <w:rsid w:val="00C47842"/>
    <w:rsid w:val="00C54669"/>
    <w:rsid w:val="00C840DC"/>
    <w:rsid w:val="00C85453"/>
    <w:rsid w:val="00C901A0"/>
    <w:rsid w:val="00CA7F60"/>
    <w:rsid w:val="00CB1476"/>
    <w:rsid w:val="00CB2D00"/>
    <w:rsid w:val="00CD4A71"/>
    <w:rsid w:val="00D51C8D"/>
    <w:rsid w:val="00D53B7E"/>
    <w:rsid w:val="00D60F86"/>
    <w:rsid w:val="00D7320E"/>
    <w:rsid w:val="00DB626B"/>
    <w:rsid w:val="00E11DA7"/>
    <w:rsid w:val="00E54219"/>
    <w:rsid w:val="00E8017D"/>
    <w:rsid w:val="00EC160C"/>
    <w:rsid w:val="00F223A7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1-11-07T07:08:00Z</dcterms:created>
  <dcterms:modified xsi:type="dcterms:W3CDTF">2021-11-07T07:08:00Z</dcterms:modified>
</cp:coreProperties>
</file>